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Ecuador</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Ecuador received a score of 79.1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Ecuador received a score of 10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Ecuador received a score of</w:t>
      </w:r>
      <w:r>
        <w:t xml:space="preserve"> </w:t>
      </w:r>
      <w:r>
        <w:rPr>
          <w:b/>
          <w:bCs/>
        </w:rPr>
        <w:t xml:space="preserve">89.1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Ecuador received a score of 85.6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Ecuador received a score of 61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Ecuador received a score of 6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Ecuador received a score of 1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Ecuador received a score of 1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Ecuador received a score of 0.7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Ecuador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Ecuador received a score of 0.9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Ecuador received a score of 0.9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Ecuador received a score of 0.7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Ecuador received a score of 0.9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Ecuador received a score of 0.8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Ecuador received a score of 0.5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Ecuador received a score of 0.3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Ecuador received a score of 0.6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uador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2,1974,1982,1990,2001,2010,2022</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0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7, 1994, 1995, 1998, 1999, 2000, 2003, 2004, 2005, 2006, 2007, 2008, 2009, 2010, 2011, 2012, 2013, 2014, 2015, 2016, 2017, 2018, 2019, 2020, 2021, 2022</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2007, 2008, 2009, 2010, 2014, 2015, 2016, 2017, 2018</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 2001, 2002, 2003, 2004, 2005, 2006, 2007, 2008, 2009, 2010, 2011, 2012, 2013, 2014, 2015, 2016, 2017, 2018, 2019, 2020, 2021, 2022, 2023</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7, 1994, 1999, 2003, 2004, 2007, 2013, 2014, 2015</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 2007, 2008, 2009, 2010, 2012, 2013, 2014, 2015, 2016, 2017, 2018</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uador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1T21:00:58Z</dcterms:created>
  <dcterms:modified xsi:type="dcterms:W3CDTF">2024-11-11T21:00: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Ecuador Country Report</vt:lpwstr>
  </property>
  <property fmtid="{D5CDD505-2E9C-101B-9397-08002B2CF9AE}" pid="10" name="toc-title">
    <vt:lpwstr>Table of contents</vt:lpwstr>
  </property>
</Properties>
</file>